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6FE" w:rsidRDefault="002A0071">
      <w:pPr>
        <w:pStyle w:val="a5"/>
      </w:pPr>
      <w:proofErr w:type="spellStart"/>
      <w:r>
        <w:t>Bird_Data_Summary</w:t>
      </w:r>
      <w:proofErr w:type="spellEnd"/>
    </w:p>
    <w:p w:rsidR="00C946FE" w:rsidRDefault="002A0071">
      <w:pPr>
        <w:pStyle w:val="a7"/>
      </w:pPr>
      <w:r>
        <w:t>2023-12-08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7297"/>
      </w:tblGrid>
      <w:tr w:rsidR="00C94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946FE" w:rsidRDefault="002A0071">
            <w:pPr>
              <w:pStyle w:val="Compact"/>
            </w:pPr>
            <w:r>
              <w:t>data0_bird_check</w:t>
            </w:r>
            <w:r>
              <w:t>需要是可以直接吃的那種。</w:t>
            </w:r>
          </w:p>
        </w:tc>
      </w:tr>
      <w:tr w:rsidR="00C946FE">
        <w:tc>
          <w:tcPr>
            <w:tcW w:w="0" w:type="auto"/>
          </w:tcPr>
          <w:p w:rsidR="00C946FE" w:rsidRDefault="002A0071">
            <w:pPr>
              <w:pStyle w:val="Compact"/>
              <w:rPr>
                <w:lang w:eastAsia="zh-TW"/>
              </w:rPr>
            </w:pPr>
            <w:r>
              <w:rPr>
                <w:lang w:eastAsia="zh-TW"/>
              </w:rPr>
              <w:t>經護管員再確認後判定為</w:t>
            </w:r>
            <w:r>
              <w:rPr>
                <w:lang w:eastAsia="zh-TW"/>
              </w:rPr>
              <w:t>”</w:t>
            </w:r>
            <w:r>
              <w:rPr>
                <w:lang w:eastAsia="zh-TW"/>
              </w:rPr>
              <w:t>鳥種無法確認</w:t>
            </w:r>
            <w:r>
              <w:rPr>
                <w:lang w:eastAsia="zh-TW"/>
              </w:rPr>
              <w:t>”</w:t>
            </w:r>
            <w:r>
              <w:rPr>
                <w:lang w:eastAsia="zh-TW"/>
              </w:rPr>
              <w:t>，那鳥種欄就要是</w:t>
            </w:r>
            <w:r>
              <w:rPr>
                <w:lang w:eastAsia="zh-TW"/>
              </w:rPr>
              <w:t>”</w:t>
            </w:r>
            <w:r>
              <w:rPr>
                <w:lang w:eastAsia="zh-TW"/>
              </w:rPr>
              <w:t>其他</w:t>
            </w:r>
            <w:r>
              <w:rPr>
                <w:lang w:eastAsia="zh-TW"/>
              </w:rPr>
              <w:t>”</w:t>
            </w:r>
            <w:r>
              <w:rPr>
                <w:lang w:eastAsia="zh-TW"/>
              </w:rPr>
              <w:t>，</w:t>
            </w:r>
          </w:p>
        </w:tc>
      </w:tr>
      <w:tr w:rsidR="00C946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946FE" w:rsidRDefault="002A0071">
            <w:pPr>
              <w:pStyle w:val="Compact"/>
              <w:rPr>
                <w:lang w:eastAsia="zh-TW"/>
              </w:rPr>
            </w:pPr>
            <w:r>
              <w:rPr>
                <w:lang w:eastAsia="zh-TW"/>
              </w:rPr>
              <w:t>數量或距離</w:t>
            </w:r>
            <w:r>
              <w:rPr>
                <w:lang w:eastAsia="zh-TW"/>
              </w:rPr>
              <w:t>”</w:t>
            </w:r>
            <w:r>
              <w:rPr>
                <w:lang w:eastAsia="zh-TW"/>
              </w:rPr>
              <w:t>無法確認</w:t>
            </w:r>
            <w:r>
              <w:rPr>
                <w:lang w:eastAsia="zh-TW"/>
              </w:rPr>
              <w:t>”</w:t>
            </w:r>
            <w:r>
              <w:rPr>
                <w:lang w:eastAsia="zh-TW"/>
              </w:rPr>
              <w:t>，那數量跟距離就要是</w:t>
            </w:r>
            <w:r>
              <w:rPr>
                <w:lang w:eastAsia="zh-TW"/>
              </w:rPr>
              <w:t>NA</w:t>
            </w:r>
            <w:r>
              <w:rPr>
                <w:lang w:eastAsia="zh-TW"/>
              </w:rPr>
              <w:t>。</w:t>
            </w:r>
          </w:p>
        </w:tc>
      </w:tr>
    </w:tbl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t>調查者人數</w:t>
      </w:r>
    </w:p>
    <w:p w:rsidR="00C946FE" w:rsidRDefault="002A0071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[1] 70</w:t>
      </w:r>
    </w:p>
    <w:p w:rsidR="00C946FE" w:rsidRDefault="002A0071">
      <w:pPr>
        <w:rPr>
          <w:lang w:eastAsia="zh-TW"/>
        </w:rPr>
      </w:pPr>
      <w:r>
        <w:rPr>
          <w:lang w:eastAsia="zh-TW"/>
        </w:rPr>
        <w:br w:type="page"/>
      </w:r>
    </w:p>
    <w:p w:rsidR="00C946FE" w:rsidRDefault="002A0071">
      <w:pPr>
        <w:pStyle w:val="FirstParagraph"/>
        <w:rPr>
          <w:lang w:eastAsia="zh-TW"/>
        </w:rPr>
      </w:pPr>
      <w:r>
        <w:rPr>
          <w:lang w:eastAsia="zh-TW"/>
        </w:rPr>
        <w:lastRenderedPageBreak/>
        <w:t>繁殖鳥類調查的樣區編號、名稱和調查者列表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 w:rsidR="00C946FE">
        <w:trPr>
          <w:tblHeader/>
          <w:jc w:val="center"/>
        </w:trPr>
        <w:tc>
          <w:tcPr>
            <w:tcW w:w="74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序號</w:t>
            </w:r>
            <w:proofErr w:type="spellEnd"/>
          </w:p>
        </w:tc>
        <w:tc>
          <w:tcPr>
            <w:tcW w:w="154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te_N</w:t>
            </w:r>
            <w:proofErr w:type="spellEnd"/>
          </w:p>
        </w:tc>
        <w:tc>
          <w:tcPr>
            <w:tcW w:w="278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626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調查者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第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旅次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第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旅次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A01-03</w:t>
            </w:r>
          </w:p>
        </w:tc>
        <w:tc>
          <w:tcPr>
            <w:tcW w:w="278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明池</w:t>
            </w:r>
            <w:proofErr w:type="spellEnd"/>
          </w:p>
        </w:tc>
        <w:tc>
          <w:tcPr>
            <w:tcW w:w="626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賴伯書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A02-06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羅區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栗森林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A03-0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北投沙帽山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祐詳、謝昇峯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A04-07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礁溪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宏陽、劉雯玲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A05-05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南區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、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宋隆松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B06-09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司馬限山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劉景能、余建勳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劉景能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B07-08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溪事業區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盧冠廷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C-B08-16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霸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樂歐幸伐杜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/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彭建豪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B09-0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信賢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鴻照、宋曉菁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鴻照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B09-1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東滿步道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(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烏來事業區第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林班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范開翔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黃裕鍇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黃裕鍇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C10-04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台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線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k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文祥、陳科綬、廖俊忠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文祥、陳科綬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C11-11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雪山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道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※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葉珈良、楊景文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C-C11-13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雪山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道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※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葉珈良、楊景文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C12-0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道停車場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張舜雲、黃依萍、張錫田、林家榮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科綬、黃依萍、張舜雲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C13-0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勢麗仙區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科綬、孫嘉祥、林俊佑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X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D14-06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巒大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郭智筌、楊瀚晴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D15-06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巒大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科綬、薛美雪、何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姳璇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張裕興、陳建志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科綬、薛美雪、何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姳璇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張裕興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D16-08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長興林道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K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曾崇綸、黃亭愷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曾崇綸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D17-01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瑞岩溪水管路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洪金宗、黃敏華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E19-08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鈺鼎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榮作、葉思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巖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榮作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E20-10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一葉蘭自然保留區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陳開明、蕭吉男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E21-1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森鐵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號隧道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勝謙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E22-07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馬頭山路口公車站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王日明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4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F23-08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藤枝遊樂區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鍾魏任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F24-01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瑪雅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葉建緯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F25-05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霧台阿禮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劉育宗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F26-01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墾丁苗圃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王于賓、韋樹德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G27-09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安通越嶺古道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吳昆松、祁克勤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祁克勤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G28-13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磐石（瀧溪山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）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湘清、方雅芬、危家明、陳智弘、葉至誠、施明光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G29-01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禹嶺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怡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妡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簡愷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陞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王俊傑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陳怡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妡</w:t>
            </w:r>
            <w:proofErr w:type="gram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G30-05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光復林道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k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曾冠瑜</w:t>
            </w:r>
            <w:proofErr w:type="spellEnd"/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H31-1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金山段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王育誠、顏羽汶、陳柏霖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H32-06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台東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顏羽汶、吳清良、楊致盛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-H33-02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錦屏林道</w:t>
            </w:r>
            <w:proofErr w:type="spellEnd"/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孫穩翔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彭顯盛、王志傑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/ 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孫穩翔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、王志傑</w:t>
            </w:r>
          </w:p>
        </w:tc>
      </w:tr>
      <w:tr w:rsidR="00C946FE">
        <w:trPr>
          <w:jc w:val="center"/>
        </w:trPr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-H34-01</w:t>
            </w:r>
          </w:p>
        </w:tc>
        <w:tc>
          <w:tcPr>
            <w:tcW w:w="278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成功事業區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626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孔淵、張世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/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孔淵</w:t>
            </w:r>
            <w:proofErr w:type="spellEnd"/>
          </w:p>
        </w:tc>
      </w:tr>
    </w:tbl>
    <w:p w:rsidR="00C946FE" w:rsidRDefault="002A0071">
      <w:r>
        <w:br w:type="page"/>
      </w:r>
    </w:p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lastRenderedPageBreak/>
        <w:t>各林管處繁殖鳥類調查的資料品質類型和樣區數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 w:rsidR="00C946FE">
        <w:trPr>
          <w:tblHeader/>
          <w:jc w:val="center"/>
        </w:trPr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管處</w:t>
            </w:r>
            <w:proofErr w:type="spellEnd"/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優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有疑慮</w:t>
            </w:r>
            <w:proofErr w:type="spellEnd"/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待加強</w:t>
            </w:r>
            <w:proofErr w:type="spellEnd"/>
          </w:p>
        </w:tc>
        <w:tc>
          <w:tcPr>
            <w:tcW w:w="74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總計</w:t>
            </w:r>
            <w:proofErr w:type="spellEnd"/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中</w:t>
            </w:r>
            <w:proofErr w:type="spellEnd"/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C946FE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總計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</w:tbl>
    <w:p w:rsidR="00C946FE" w:rsidRDefault="002A0071">
      <w:r>
        <w:br w:type="page"/>
      </w:r>
    </w:p>
    <w:p w:rsidR="00C946FE" w:rsidRDefault="002A0071">
      <w:pPr>
        <w:pStyle w:val="a0"/>
      </w:pPr>
      <w:proofErr w:type="spellStart"/>
      <w:r>
        <w:lastRenderedPageBreak/>
        <w:t>各等級的筆數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193"/>
        <w:gridCol w:w="1523"/>
        <w:gridCol w:w="961"/>
        <w:gridCol w:w="906"/>
        <w:gridCol w:w="906"/>
      </w:tblGrid>
      <w:tr w:rsidR="00C946FE">
        <w:trPr>
          <w:tblHeader/>
          <w:jc w:val="center"/>
        </w:trPr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筆數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_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全部</w:t>
            </w:r>
            <w:proofErr w:type="spellEnd"/>
          </w:p>
        </w:tc>
        <w:tc>
          <w:tcPr>
            <w:tcW w:w="152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筆數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_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篩掉有誤</w:t>
            </w:r>
            <w:proofErr w:type="spellEnd"/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優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有疑慮</w:t>
            </w:r>
            <w:proofErr w:type="spellEnd"/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待加強</w:t>
            </w:r>
            <w:proofErr w:type="spellEnd"/>
          </w:p>
        </w:tc>
      </w:tr>
      <w:tr w:rsidR="00C946FE">
        <w:trPr>
          <w:jc w:val="center"/>
        </w:trPr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9</w:t>
            </w:r>
          </w:p>
        </w:tc>
        <w:tc>
          <w:tcPr>
            <w:tcW w:w="152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9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50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</w:tr>
    </w:tbl>
    <w:p w:rsidR="00C946FE" w:rsidRDefault="002A0071">
      <w:r>
        <w:br w:type="page"/>
      </w:r>
    </w:p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lastRenderedPageBreak/>
        <w:t>繁殖鳥類調查記錄的出現</w:t>
      </w:r>
      <w:r>
        <w:rPr>
          <w:lang w:eastAsia="zh-TW"/>
        </w:rPr>
        <w:t xml:space="preserve"> </w:t>
      </w:r>
      <w:r>
        <w:rPr>
          <w:b/>
          <w:bCs/>
          <w:lang w:eastAsia="zh-TW"/>
        </w:rPr>
        <w:t>數量</w:t>
      </w:r>
      <w:r>
        <w:rPr>
          <w:lang w:eastAsia="zh-TW"/>
        </w:rPr>
        <w:t xml:space="preserve"> </w:t>
      </w:r>
      <w:r>
        <w:rPr>
          <w:lang w:eastAsia="zh-TW"/>
        </w:rPr>
        <w:t>前</w:t>
      </w:r>
      <w:proofErr w:type="gramStart"/>
      <w:r>
        <w:rPr>
          <w:lang w:eastAsia="zh-TW"/>
        </w:rPr>
        <w:t>10</w:t>
      </w:r>
      <w:r>
        <w:rPr>
          <w:lang w:eastAsia="zh-TW"/>
        </w:rPr>
        <w:t>名鳥</w:t>
      </w:r>
      <w:proofErr w:type="gramEnd"/>
      <w:r>
        <w:rPr>
          <w:lang w:eastAsia="zh-TW"/>
        </w:rPr>
        <w:t>種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71"/>
        <w:gridCol w:w="961"/>
      </w:tblGrid>
      <w:tr w:rsidR="00C946FE">
        <w:trPr>
          <w:tblHeader/>
          <w:jc w:val="center"/>
        </w:trPr>
        <w:tc>
          <w:tcPr>
            <w:tcW w:w="107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</w:t>
            </w:r>
            <w:proofErr w:type="spellEnd"/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64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畫眉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4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棕面鶯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尾鴝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</w:tr>
      <w:tr w:rsidR="00C946FE">
        <w:trPr>
          <w:jc w:val="center"/>
        </w:trPr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頭烏線</w:t>
            </w:r>
            <w:proofErr w:type="spellEnd"/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</w:tr>
    </w:tbl>
    <w:p w:rsidR="00C946FE" w:rsidRDefault="002A0071">
      <w:r>
        <w:br w:type="page"/>
      </w:r>
    </w:p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lastRenderedPageBreak/>
        <w:t>繁殖鳥類調查記錄的出現</w:t>
      </w:r>
      <w:r>
        <w:rPr>
          <w:lang w:eastAsia="zh-TW"/>
        </w:rPr>
        <w:t xml:space="preserve"> </w:t>
      </w:r>
      <w:r>
        <w:rPr>
          <w:b/>
          <w:bCs/>
          <w:lang w:eastAsia="zh-TW"/>
        </w:rPr>
        <w:t>頻度</w:t>
      </w:r>
      <w:r>
        <w:rPr>
          <w:lang w:eastAsia="zh-TW"/>
        </w:rPr>
        <w:t xml:space="preserve"> </w:t>
      </w:r>
      <w:r>
        <w:rPr>
          <w:lang w:eastAsia="zh-TW"/>
        </w:rPr>
        <w:t>前</w:t>
      </w:r>
      <w:proofErr w:type="gramStart"/>
      <w:r>
        <w:rPr>
          <w:lang w:eastAsia="zh-TW"/>
        </w:rPr>
        <w:t>10</w:t>
      </w:r>
      <w:r>
        <w:rPr>
          <w:lang w:eastAsia="zh-TW"/>
        </w:rPr>
        <w:t>名鳥</w:t>
      </w:r>
      <w:proofErr w:type="gramEnd"/>
      <w:r>
        <w:rPr>
          <w:lang w:eastAsia="zh-TW"/>
        </w:rPr>
        <w:t>種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36"/>
        <w:gridCol w:w="1377"/>
      </w:tblGrid>
      <w:tr w:rsidR="00C946FE">
        <w:trPr>
          <w:tblHeader/>
          <w:jc w:val="center"/>
        </w:trPr>
        <w:tc>
          <w:tcPr>
            <w:tcW w:w="123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</w:t>
            </w:r>
            <w:proofErr w:type="spellEnd"/>
          </w:p>
        </w:tc>
        <w:tc>
          <w:tcPr>
            <w:tcW w:w="137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b_Site</w:t>
            </w:r>
            <w:proofErr w:type="spellEnd"/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  <w:proofErr w:type="spellEnd"/>
          </w:p>
        </w:tc>
        <w:tc>
          <w:tcPr>
            <w:tcW w:w="137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畫眉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山鷓鴣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彎嘴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C946FE">
        <w:trPr>
          <w:jc w:val="center"/>
        </w:trPr>
        <w:tc>
          <w:tcPr>
            <w:tcW w:w="123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冠鷲</w:t>
            </w:r>
            <w:proofErr w:type="spellEnd"/>
          </w:p>
        </w:tc>
        <w:tc>
          <w:tcPr>
            <w:tcW w:w="137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</w:tbl>
    <w:p w:rsidR="00C946FE" w:rsidRDefault="002A0071">
      <w:r>
        <w:br w:type="page"/>
      </w:r>
    </w:p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lastRenderedPageBreak/>
        <w:t>各林管處範圍內繁殖鳥類調查樣區分布圖。紅色點</w:t>
      </w:r>
      <w:r>
        <w:rPr>
          <w:lang w:eastAsia="zh-TW"/>
        </w:rPr>
        <w:t>( )</w:t>
      </w:r>
      <w:r>
        <w:rPr>
          <w:lang w:eastAsia="zh-TW"/>
        </w:rPr>
        <w:t>為樣區位置。</w:t>
      </w:r>
    </w:p>
    <w:p w:rsidR="00C946FE" w:rsidRDefault="002A0071">
      <w:pPr>
        <w:rPr>
          <w:lang w:eastAsia="zh-TW"/>
        </w:rPr>
      </w:pPr>
      <w:r>
        <w:rPr>
          <w:lang w:eastAsia="zh-TW"/>
        </w:rPr>
        <w:br w:type="page"/>
      </w:r>
    </w:p>
    <w:p w:rsidR="00C946FE" w:rsidRDefault="00C946FE">
      <w:pPr>
        <w:rPr>
          <w:lang w:eastAsia="zh-TW"/>
        </w:rPr>
        <w:sectPr w:rsidR="00C946FE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lastRenderedPageBreak/>
        <w:t>附錄、</w:t>
      </w:r>
    </w:p>
    <w:p w:rsidR="00C946FE" w:rsidRDefault="002A0071">
      <w:pPr>
        <w:pStyle w:val="a0"/>
        <w:rPr>
          <w:lang w:eastAsia="zh-TW"/>
        </w:rPr>
      </w:pPr>
      <w:r>
        <w:rPr>
          <w:lang w:eastAsia="zh-TW"/>
        </w:rPr>
        <w:t>各樣區的繁殖鳥類調查名錄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358"/>
        <w:gridCol w:w="1532"/>
        <w:gridCol w:w="276"/>
        <w:gridCol w:w="276"/>
        <w:gridCol w:w="276"/>
        <w:gridCol w:w="276"/>
        <w:gridCol w:w="276"/>
        <w:gridCol w:w="276"/>
        <w:gridCol w:w="276"/>
        <w:gridCol w:w="276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  <w:gridCol w:w="381"/>
      </w:tblGrid>
      <w:tr w:rsidR="006B798E" w:rsidTr="006B798E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名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學名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山鷓鴣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borophi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udigularis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黑長尾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rmatic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kado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藍腹鷴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phu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winhoi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竹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雞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Bambusico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norivox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野鴿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olumb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i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灰林鴿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olumba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lchricoll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金背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ptopel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iental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ptopel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nquebaric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珠頸斑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ilopel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n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翠翼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lcophap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ic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綠鳩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ro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eboldi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噪鵑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udynamy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olopace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鷹鵑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erococcyx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arverioide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北方中杜鵑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cul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ptat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叉尾雨燕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pu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雨燕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pus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pal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白鷺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gret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rzett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黑冠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麻鷺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Gorsachi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lanoloph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冠鷲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ilorni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el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熊鷹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saet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pal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鵰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ctinaet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ai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松雀鷹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ccipit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rgat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嘴角鴞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ilocephal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鵂鶹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enioptynx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odie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翠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ce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th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silopogo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chal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啄木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ungipic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icapill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赤啄木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drocop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ucoto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綠啄木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c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灰喉山椒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icrocot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lar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綠畫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rporni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antholeuc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朱鸝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iol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illi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卷尾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cru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crocerc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卷尾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cru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ene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黑枕藍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鶲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ypothymi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zure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松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rrul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andari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藍鵲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ociss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erule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樹鵲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drocit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osa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星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cifrag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yocatacte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巨嘴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v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crorhyncho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煤山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※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eripa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er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赤腹山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ttipa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staneoventr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青背山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nticol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山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chloloph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ls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褐頭鷦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n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ornat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臺灣叢樹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ustel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shan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鷦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noepyg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osan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洋燕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rund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hitic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東方毛腳燕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icho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syp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環鸚嘴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izix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mitorque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烏頭翁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ycnonot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ivan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頭翁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ycnonot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sipet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ucocephal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棕面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roscop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bogular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rorni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tipe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深山鶯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rorni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anthizoide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紅頭山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egithal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cinn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褐頭花翼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vet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osan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uhin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unneicep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斯氏繡眼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osterop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imple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oderm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ficep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小彎嘴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matorhin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ic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彎嘴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rythrogeny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rythrocnem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頭烏線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hoenipa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unne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cippe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risoni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噪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ochaloptero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risonianum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畫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eterophas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ricular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紋翼畫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nodu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risonian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ocich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eri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畫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rrulax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ewan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臺灣白喉噪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erorhin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ficep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棕噪眉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erorhin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ecilorhynch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火冠戴菊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ul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fellow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茶腹鳾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tt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uropae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河烏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ncl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llasi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氏地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虎斑地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oothe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re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oother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um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灰背椋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rn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灰頭椋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rni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abaric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家八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ridother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st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尾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八哥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cridother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vanic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頭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d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icep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赤腹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rd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ysola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尾鶲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cicap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rrugine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腰鵲鴝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psych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abaric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腹琉璃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ltav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vid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小翼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rachypteryx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odfellow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紫嘯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yophon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ular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野鴝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Calliope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liop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尾鴝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yiome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ucur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栗背林鴝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rsiger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ohnstonia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黃胸青鶲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cedu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ythr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鉛色水鶇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oenicu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uliginos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尾鴝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oenicur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rore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綠啄花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caeu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ullum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胸啄花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※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caeum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gnipect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lastRenderedPageBreak/>
              <w:t>西方黃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鶺鴒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/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東方黃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>鶺鴒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acil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av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acil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schutschensi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麻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asser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ntan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灰鶺鴒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acil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nere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鶺鴒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acil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alb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朱雀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arpodacu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osanu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灰鷽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◎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yrrhul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wston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6B798E" w:rsidTr="006B798E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眉鵐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beriza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stram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2A007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46FE" w:rsidRDefault="00C946F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</w:tbl>
    <w:p w:rsidR="00C946FE" w:rsidRDefault="00C946FE">
      <w:pPr>
        <w:sectPr w:rsidR="00C946FE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  <w:bookmarkStart w:id="0" w:name="_GoBack"/>
      <w:bookmarkEnd w:id="0"/>
    </w:p>
    <w:p w:rsidR="002A0071" w:rsidRDefault="002A0071"/>
    <w:sectPr w:rsidR="002A0071" w:rsidSect="00084E93">
      <w:footerReference w:type="even" r:id="rId7"/>
      <w:footerReference w:type="default" r:id="rId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071" w:rsidRDefault="002A0071">
      <w:pPr>
        <w:spacing w:after="0"/>
      </w:pPr>
      <w:r>
        <w:separator/>
      </w:r>
    </w:p>
  </w:endnote>
  <w:endnote w:type="continuationSeparator" w:id="0">
    <w:p w:rsidR="002A0071" w:rsidRDefault="002A00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1342282442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:rsidR="00676DF8" w:rsidRDefault="002A0071" w:rsidP="00084E93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:rsidR="00676DF8" w:rsidRDefault="002A0071" w:rsidP="00676DF8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928616856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:rsidR="00084E93" w:rsidRDefault="002A0071" w:rsidP="00314E44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6B798E">
          <w:rPr>
            <w:rStyle w:val="af3"/>
            <w:noProof/>
          </w:rPr>
          <w:t>29</w:t>
        </w:r>
        <w:r>
          <w:rPr>
            <w:rStyle w:val="af3"/>
          </w:rPr>
          <w:fldChar w:fldCharType="end"/>
        </w:r>
      </w:p>
    </w:sdtContent>
  </w:sdt>
  <w:p w:rsidR="00676DF8" w:rsidRDefault="002A0071" w:rsidP="00676DF8">
    <w:pPr>
      <w:pStyle w:val="af1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071" w:rsidRDefault="002A0071">
      <w:pPr>
        <w:spacing w:after="0"/>
      </w:pPr>
      <w:r>
        <w:separator/>
      </w:r>
    </w:p>
  </w:footnote>
  <w:footnote w:type="continuationSeparator" w:id="0">
    <w:p w:rsidR="002A0071" w:rsidRDefault="002A00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E24C6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4"/>
  </w:num>
  <w:num w:numId="17">
    <w:abstractNumId w:val="15"/>
  </w:num>
  <w:num w:numId="18">
    <w:abstractNumId w:val="25"/>
  </w:num>
  <w:num w:numId="19">
    <w:abstractNumId w:val="19"/>
  </w:num>
  <w:num w:numId="20">
    <w:abstractNumId w:val="24"/>
  </w:num>
  <w:num w:numId="21">
    <w:abstractNumId w:val="12"/>
  </w:num>
  <w:num w:numId="22">
    <w:abstractNumId w:val="16"/>
  </w:num>
  <w:num w:numId="23">
    <w:abstractNumId w:val="18"/>
  </w:num>
  <w:num w:numId="24">
    <w:abstractNumId w:val="11"/>
  </w:num>
  <w:num w:numId="25">
    <w:abstractNumId w:val="17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46FE"/>
    <w:rsid w:val="002A0071"/>
    <w:rsid w:val="006B798E"/>
    <w:rsid w:val="00C94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DB9492-4176-4382-8A5B-C9912FA40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A33FE1"/>
    <w:pPr>
      <w:jc w:val="center"/>
    </w:pPr>
  </w:style>
  <w:style w:type="paragraph" w:customStyle="1" w:styleId="ImageCaption">
    <w:name w:val="Image Caption"/>
    <w:basedOn w:val="ab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af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本文 字元"/>
    <w:basedOn w:val="a1"/>
    <w:link w:val="a0"/>
    <w:rsid w:val="009137D8"/>
  </w:style>
  <w:style w:type="paragraph" w:styleId="af0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1">
    <w:name w:val="footer"/>
    <w:basedOn w:val="a"/>
    <w:link w:val="af2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2">
    <w:name w:val="頁尾 字元"/>
    <w:basedOn w:val="a1"/>
    <w:link w:val="af1"/>
    <w:rsid w:val="00676DF8"/>
  </w:style>
  <w:style w:type="character" w:styleId="af3">
    <w:name w:val="page number"/>
    <w:basedOn w:val="a1"/>
    <w:semiHidden/>
    <w:unhideWhenUsed/>
    <w:rsid w:val="00676DF8"/>
  </w:style>
  <w:style w:type="paragraph" w:styleId="af4">
    <w:name w:val="header"/>
    <w:basedOn w:val="a"/>
    <w:link w:val="af5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5">
    <w:name w:val="頁首 字元"/>
    <w:basedOn w:val="a1"/>
    <w:link w:val="af4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339</Words>
  <Characters>7636</Characters>
  <Application>Microsoft Office Word</Application>
  <DocSecurity>0</DocSecurity>
  <Lines>63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d_Data_Summary</dc:title>
  <dc:creator/>
  <cp:keywords/>
  <cp:lastModifiedBy>user</cp:lastModifiedBy>
  <cp:revision>3</cp:revision>
  <dcterms:created xsi:type="dcterms:W3CDTF">2023-12-08T07:33:00Z</dcterms:created>
  <dcterms:modified xsi:type="dcterms:W3CDTF">2023-12-08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>officedown::rdocx_document</vt:lpwstr>
  </property>
</Properties>
</file>